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B6B56" w14:textId="227BCE80" w:rsidR="001A3D2E" w:rsidRPr="00FB382C" w:rsidRDefault="00153CDA">
      <w:pPr>
        <w:rPr>
          <w:b/>
          <w:bCs/>
          <w:sz w:val="24"/>
          <w:szCs w:val="24"/>
          <w:lang w:val="en-US"/>
        </w:rPr>
      </w:pPr>
      <w:r w:rsidRPr="00FB382C">
        <w:rPr>
          <w:b/>
          <w:bCs/>
          <w:sz w:val="24"/>
          <w:szCs w:val="24"/>
          <w:lang w:val="en-US"/>
        </w:rPr>
        <w:t>Containers</w:t>
      </w:r>
    </w:p>
    <w:p w14:paraId="02ADCFE2" w14:textId="67153B09" w:rsidR="00153CDA" w:rsidRDefault="00153CDA">
      <w:pPr>
        <w:rPr>
          <w:lang w:val="en-US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80"/>
      </w:tblGrid>
      <w:tr w:rsidR="00FB382C" w14:paraId="38325C72" w14:textId="77777777" w:rsidTr="00FB382C">
        <w:trPr>
          <w:trHeight w:val="1080"/>
        </w:trPr>
        <w:tc>
          <w:tcPr>
            <w:tcW w:w="6180" w:type="dxa"/>
          </w:tcPr>
          <w:p w14:paraId="570CC618" w14:textId="77777777" w:rsidR="00FB382C" w:rsidRDefault="00FB382C" w:rsidP="00FB382C">
            <w:pPr>
              <w:rPr>
                <w:lang w:val="en-US"/>
              </w:rPr>
            </w:pPr>
            <w:r>
              <w:rPr>
                <w:lang w:val="en-US"/>
              </w:rPr>
              <w:t xml:space="preserve">vaccine     lozenges     ointment     solution     tape     cream     </w:t>
            </w:r>
          </w:p>
          <w:p w14:paraId="27927229" w14:textId="5E9FE12E" w:rsidR="00FB382C" w:rsidRDefault="00FB382C" w:rsidP="00FB382C">
            <w:pPr>
              <w:rPr>
                <w:lang w:val="en-US"/>
              </w:rPr>
            </w:pPr>
            <w:r>
              <w:rPr>
                <w:lang w:val="en-US"/>
              </w:rPr>
              <w:t xml:space="preserve">gauze swabs         injection         plasters            </w:t>
            </w:r>
            <w:r w:rsidR="00657B78">
              <w:rPr>
                <w:lang w:val="en-US"/>
              </w:rPr>
              <w:t>cotton wool</w:t>
            </w:r>
          </w:p>
        </w:tc>
      </w:tr>
    </w:tbl>
    <w:p w14:paraId="40518549" w14:textId="12732B2C" w:rsidR="00153CDA" w:rsidRDefault="00153CDA">
      <w:pPr>
        <w:rPr>
          <w:lang w:val="en-US"/>
        </w:rPr>
      </w:pPr>
    </w:p>
    <w:p w14:paraId="674BEECE" w14:textId="6E7BA51D" w:rsidR="00153CDA" w:rsidRDefault="00FB382C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98A4747" wp14:editId="0CB35F60">
            <wp:simplePos x="0" y="0"/>
            <wp:positionH relativeFrom="column">
              <wp:posOffset>3085465</wp:posOffset>
            </wp:positionH>
            <wp:positionV relativeFrom="paragraph">
              <wp:posOffset>772160</wp:posOffset>
            </wp:positionV>
            <wp:extent cx="828675" cy="942975"/>
            <wp:effectExtent l="0" t="0" r="9525" b="9525"/>
            <wp:wrapTight wrapText="bothSides">
              <wp:wrapPolygon edited="0">
                <wp:start x="0" y="0"/>
                <wp:lineTo x="0" y="21382"/>
                <wp:lineTo x="21352" y="21382"/>
                <wp:lineTo x="21352" y="0"/>
                <wp:lineTo x="0" y="0"/>
              </wp:wrapPolygon>
            </wp:wrapTight>
            <wp:docPr id="10" name="Εικόνα 10" descr="Empty Transparent Glass Ampule And Ampule With Vaccine Or Drug For Medical  Treatment Stock Illustration - Download Image Now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mpty Transparent Glass Ampule And Ampule With Vaccine Or Drug For Medical  Treatment Stock Illustration - Download Image Now - iSto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53CDA">
        <w:rPr>
          <w:noProof/>
        </w:rPr>
        <w:drawing>
          <wp:inline distT="0" distB="0" distL="0" distR="0" wp14:anchorId="4B57F9D8" wp14:editId="6F122F6E">
            <wp:extent cx="1171575" cy="937288"/>
            <wp:effectExtent l="0" t="0" r="0" b="0"/>
            <wp:docPr id="2" name="Εικόνα 2" descr="Vintage Italian Tin Mint Lozenges Pastiglie Leone Pale | Etsy | Vintage  tins, Vintage italian, Tin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ntage Italian Tin Mint Lozenges Pastiglie Leone Pale | Etsy | Vintage  tins, Vintage italian, Tin 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49" cy="946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3CDA">
        <w:rPr>
          <w:noProof/>
        </w:rPr>
        <w:drawing>
          <wp:inline distT="0" distB="0" distL="0" distR="0" wp14:anchorId="51D4DD13" wp14:editId="6E31F6F2">
            <wp:extent cx="1714500" cy="1714500"/>
            <wp:effectExtent l="0" t="0" r="0" b="0"/>
            <wp:docPr id="3" name="Εικόνα 3" descr="Gauze Swabs Abdominal Pads - Absorbent Gauze Swab Manufacturer from Mumb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auze Swabs Abdominal Pads - Absorbent Gauze Swab Manufacturer from Mumba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998716" wp14:editId="38F8B25A">
            <wp:extent cx="1019810" cy="676275"/>
            <wp:effectExtent l="0" t="0" r="8890" b="9525"/>
            <wp:docPr id="1" name="Εικόνα 1" descr="How to Administer an Injection from a Vial: 13 St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to Administer an Injection from a Vial: 13 Step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695" cy="692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9DA09D" wp14:editId="5C2750EB">
            <wp:extent cx="1514475" cy="1321018"/>
            <wp:effectExtent l="0" t="0" r="0" b="0"/>
            <wp:docPr id="6" name="Εικόνα 6" descr="Illustration Of A Box Of Plaster On A White Background Royalty Free  Cliparts, Vectors, And Stock Illustration. Image 2634169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llustration Of A Box Of Plaster On A White Background Royalty Free  Cliparts, Vectors, And Stock Illustration. Image 26341691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172" cy="1324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8799A8" wp14:editId="781E6D90">
            <wp:extent cx="1304925" cy="1304925"/>
            <wp:effectExtent l="0" t="0" r="9525" b="9525"/>
            <wp:docPr id="4" name="Εικόνα 4" descr="Hydrogen Peroxide Solution I.P. 5 lit at Rs 100/bottle | Formula H2O2, TPL  Hydrogen Peroxide, हायड्रोजन पेरोक्साइड - Deepti Pharmaceuticals, Nagpur |  ID: 6198410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ydrogen Peroxide Solution I.P. 5 lit at Rs 100/bottle | Formula H2O2, TPL  Hydrogen Peroxide, हायड्रोजन पेरोक्साइड - Deepti Pharmaceuticals, Nagpur |  ID: 619841045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F62549" wp14:editId="52014F24">
            <wp:extent cx="1714603" cy="1143000"/>
            <wp:effectExtent l="0" t="0" r="0" b="0"/>
            <wp:docPr id="5" name="Εικόνα 5" descr="Cream jar 50 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ream jar 50 m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665" cy="1151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44C41" w14:textId="3D4DF8D3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>a tube of</w:t>
      </w:r>
    </w:p>
    <w:p w14:paraId="17C04FEB" w14:textId="20A7410D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bottle of </w:t>
      </w:r>
    </w:p>
    <w:p w14:paraId="4B7745F8" w14:textId="1C57868F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box of </w:t>
      </w:r>
    </w:p>
    <w:p w14:paraId="7BA9E742" w14:textId="3203C253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jar of </w:t>
      </w:r>
    </w:p>
    <w:p w14:paraId="083627CD" w14:textId="40788531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vial of </w:t>
      </w:r>
    </w:p>
    <w:p w14:paraId="4DB92B9B" w14:textId="1CCE6731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>an ampoule of</w:t>
      </w:r>
      <w:r w:rsidR="00FB382C">
        <w:rPr>
          <w:rFonts w:ascii="Times New Roman" w:eastAsia="Times New Roman" w:hAnsi="Times New Roman" w:cs="Times New Roman"/>
          <w:lang w:val="en-US"/>
        </w:rPr>
        <w:t xml:space="preserve">                                       </w:t>
      </w:r>
    </w:p>
    <w:p w14:paraId="7331E948" w14:textId="074587C5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tin of </w:t>
      </w:r>
    </w:p>
    <w:p w14:paraId="117655CE" w14:textId="5AD3BF56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>a packet of</w:t>
      </w:r>
    </w:p>
    <w:p w14:paraId="08601FB6" w14:textId="372A49FF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roll of </w:t>
      </w:r>
    </w:p>
    <w:p w14:paraId="7EE20930" w14:textId="03296C39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>a bag of</w:t>
      </w:r>
    </w:p>
    <w:p w14:paraId="561F3EFA" w14:textId="368E83F1" w:rsidR="00153CDA" w:rsidRPr="00153CDA" w:rsidRDefault="00153CDA" w:rsidP="00153CDA">
      <w:pPr>
        <w:spacing w:line="360" w:lineRule="auto"/>
        <w:rPr>
          <w:lang w:val="en-US"/>
        </w:rPr>
      </w:pPr>
      <w:r>
        <w:rPr>
          <w:lang w:val="en-US"/>
        </w:rPr>
        <w:t xml:space="preserve">      </w:t>
      </w:r>
      <w:r w:rsidRPr="00153CDA">
        <w:t xml:space="preserve">   </w:t>
      </w:r>
      <w:r w:rsidR="00FB382C">
        <w:rPr>
          <w:noProof/>
        </w:rPr>
        <w:drawing>
          <wp:inline distT="0" distB="0" distL="0" distR="0" wp14:anchorId="71AFB3E8" wp14:editId="40513B89">
            <wp:extent cx="1028700" cy="1109663"/>
            <wp:effectExtent l="0" t="0" r="0" b="0"/>
            <wp:docPr id="8" name="Εικόνα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4079" cy="111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382C">
        <w:rPr>
          <w:lang w:val="en-US"/>
        </w:rPr>
        <w:t xml:space="preserve">       </w:t>
      </w:r>
      <w:r w:rsidR="00FB382C">
        <w:rPr>
          <w:noProof/>
        </w:rPr>
        <w:drawing>
          <wp:inline distT="0" distB="0" distL="0" distR="0" wp14:anchorId="4A30E87D" wp14:editId="754F7E28">
            <wp:extent cx="1771650" cy="949175"/>
            <wp:effectExtent l="0" t="0" r="0" b="3810"/>
            <wp:docPr id="9" name="Εικόνα 9" descr="Cotton Wool Bag of 500g: Amazon.co.uk: DIY &amp; To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otton Wool Bag of 500g: Amazon.co.uk: DIY &amp; Tool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01" cy="964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382C">
        <w:rPr>
          <w:noProof/>
        </w:rPr>
        <w:drawing>
          <wp:inline distT="0" distB="0" distL="0" distR="0" wp14:anchorId="658DC63E" wp14:editId="0AFB14EA">
            <wp:extent cx="1447800" cy="1447800"/>
            <wp:effectExtent l="0" t="0" r="0" b="0"/>
            <wp:docPr id="7" name="Εικόνα 7" descr="First Aid Tape Roll | Red Cross St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irst Aid Tape Roll | Red Cross Sto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3CDA" w:rsidRPr="00153CD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C2F60"/>
    <w:multiLevelType w:val="hybridMultilevel"/>
    <w:tmpl w:val="693ECC8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7416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zE1MDI2MzIwsjBS0lEKTi0uzszPAykwqgUAwOEfviwAAAA="/>
  </w:docVars>
  <w:rsids>
    <w:rsidRoot w:val="00153CDA"/>
    <w:rsid w:val="00066E73"/>
    <w:rsid w:val="00153CDA"/>
    <w:rsid w:val="001A3D2E"/>
    <w:rsid w:val="00657B78"/>
    <w:rsid w:val="00FB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CE4C9"/>
  <w15:chartTrackingRefBased/>
  <w15:docId w15:val="{B32BA3DA-FD90-40AB-A128-2BA3429B4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3C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05-30T11:02:00Z</dcterms:created>
  <dcterms:modified xsi:type="dcterms:W3CDTF">2023-05-30T11:02:00Z</dcterms:modified>
</cp:coreProperties>
</file>